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926D3" w14:textId="77777777" w:rsidR="00614B40" w:rsidRDefault="00614B40" w:rsidP="00614B40">
      <w:pPr>
        <w:rPr>
          <w:b/>
          <w:bCs/>
        </w:rPr>
      </w:pPr>
      <w:r>
        <w:rPr>
          <w:b/>
          <w:bCs/>
        </w:rPr>
        <w:t>C</w:t>
      </w:r>
      <w:r>
        <w:rPr>
          <w:rFonts w:hint="eastAsia"/>
          <w:b/>
          <w:bCs/>
        </w:rPr>
        <w:t>omment</w:t>
      </w:r>
      <w:r>
        <w:rPr>
          <w:b/>
          <w:bCs/>
        </w:rPr>
        <w:t xml:space="preserve">: 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865"/>
        <w:gridCol w:w="3866"/>
      </w:tblGrid>
      <w:tr w:rsidR="00614B40" w:rsidRPr="00A7169A" w14:paraId="752E042C" w14:textId="77777777" w:rsidTr="00AE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05B35AC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Experiment</w:t>
            </w:r>
            <w:r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4CAF1E66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Setting</w:t>
            </w:r>
          </w:p>
        </w:tc>
      </w:tr>
      <w:tr w:rsidR="00614B40" w:rsidRPr="00A7169A" w14:paraId="244F29C4" w14:textId="77777777" w:rsidTr="00AE5A65">
        <w:trPr>
          <w:jc w:val="center"/>
        </w:trPr>
        <w:tc>
          <w:tcPr>
            <w:tcW w:w="0" w:type="auto"/>
          </w:tcPr>
          <w:p w14:paraId="0162F304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Mutation type</w:t>
            </w:r>
          </w:p>
          <w:p w14:paraId="4C118AA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5800732B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</w:tc>
      </w:tr>
      <w:tr w:rsidR="00614B40" w:rsidRPr="00A7169A" w14:paraId="131C36F8" w14:textId="77777777" w:rsidTr="00AE5A65">
        <w:trPr>
          <w:jc w:val="center"/>
        </w:trPr>
        <w:tc>
          <w:tcPr>
            <w:tcW w:w="0" w:type="auto"/>
          </w:tcPr>
          <w:p w14:paraId="0C020252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Crossover type</w:t>
            </w:r>
          </w:p>
        </w:tc>
        <w:tc>
          <w:tcPr>
            <w:tcW w:w="0" w:type="auto"/>
          </w:tcPr>
          <w:p w14:paraId="441FCD85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probabilistic crossover</w:t>
            </w:r>
            <w:r w:rsidRPr="00A7169A">
              <w:rPr>
                <w:color w:val="000000" w:themeColor="text1"/>
              </w:rPr>
              <w:br/>
              <w:t>1: Single point crossover</w:t>
            </w:r>
            <w:r w:rsidRPr="00A7169A">
              <w:rPr>
                <w:color w:val="000000" w:themeColor="text1"/>
              </w:rPr>
              <w:br/>
              <w:t>2: linear combination crossover</w:t>
            </w:r>
          </w:p>
        </w:tc>
      </w:tr>
      <w:tr w:rsidR="00614B40" w:rsidRPr="00A7169A" w14:paraId="4BDB9853" w14:textId="77777777" w:rsidTr="00AE5A65">
        <w:trPr>
          <w:jc w:val="center"/>
        </w:trPr>
        <w:tc>
          <w:tcPr>
            <w:tcW w:w="0" w:type="auto"/>
          </w:tcPr>
          <w:p w14:paraId="3C757ECB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Local search type</w:t>
            </w:r>
          </w:p>
          <w:p w14:paraId="028DFC27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</w:p>
          <w:p w14:paraId="1C0F25CF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Local search pattern</w:t>
            </w:r>
          </w:p>
          <w:p w14:paraId="0C2A2E2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493A32C3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  <w:p w14:paraId="58BA4871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0: best of genotype and multiple phenotypes</w:t>
            </w:r>
          </w:p>
          <w:p w14:paraId="7D79FC9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D92D28">
              <w:rPr>
                <w:color w:val="000000" w:themeColor="text1"/>
              </w:rPr>
              <w:t>1: best of genotype and phenotype</w:t>
            </w:r>
          </w:p>
        </w:tc>
      </w:tr>
    </w:tbl>
    <w:p w14:paraId="426F8AFC" w14:textId="77777777" w:rsidR="00614B40" w:rsidRDefault="00614B40" w:rsidP="00614B40">
      <w:pPr>
        <w:rPr>
          <w:b/>
          <w:bCs/>
        </w:rPr>
      </w:pPr>
    </w:p>
    <w:p w14:paraId="3AB8DBE8" w14:textId="77777777" w:rsidR="00614B40" w:rsidRDefault="00614B40">
      <w:pPr>
        <w:rPr>
          <w:b/>
          <w:bCs/>
        </w:rPr>
      </w:pPr>
      <w:r>
        <w:rPr>
          <w:b/>
          <w:bCs/>
        </w:rPr>
        <w:br w:type="page"/>
      </w:r>
    </w:p>
    <w:p w14:paraId="6614ABDA" w14:textId="046183EC" w:rsidR="00BA2851" w:rsidRDefault="00BA2851">
      <w:pPr>
        <w:rPr>
          <w:b/>
          <w:bCs/>
        </w:rPr>
      </w:pPr>
      <w:r>
        <w:rPr>
          <w:b/>
          <w:bCs/>
        </w:rPr>
        <w:lastRenderedPageBreak/>
        <w:t>SSGA (N</w:t>
      </w:r>
      <w:r w:rsidRPr="002F3627">
        <w:rPr>
          <w:b/>
          <w:bCs/>
        </w:rPr>
        <w:t>, Pc</w:t>
      </w:r>
      <w:r>
        <w:rPr>
          <w:b/>
          <w:bCs/>
        </w:rPr>
        <w:t>)</w:t>
      </w:r>
    </w:p>
    <w:p w14:paraId="2C0EA9B6" w14:textId="05225093" w:rsidR="00BA2851" w:rsidRDefault="009A5564">
      <w:pPr>
        <w:rPr>
          <w:b/>
          <w:bCs/>
        </w:rPr>
      </w:pPr>
      <w:r w:rsidRPr="009A5564">
        <w:rPr>
          <w:b/>
          <w:bCs/>
          <w:noProof/>
        </w:rPr>
        <w:drawing>
          <wp:inline distT="0" distB="0" distL="0" distR="0" wp14:anchorId="1079C616" wp14:editId="50CD9FC6">
            <wp:extent cx="5943600" cy="16751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3419" w14:textId="400ABE41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194F8717" w14:textId="3B72B15C" w:rsidR="002F3627" w:rsidRPr="002F3627" w:rsidRDefault="002F3627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>The final phenotype is min (1 genotype, 1 phenotype).</w:t>
      </w:r>
    </w:p>
    <w:p w14:paraId="74DC8D4D" w14:textId="1AF62E62" w:rsidR="00A9765A" w:rsidRDefault="001D3DD3">
      <w:pPr>
        <w:rPr>
          <w:b/>
          <w:bCs/>
        </w:rPr>
      </w:pPr>
      <w:r w:rsidRPr="001D3DD3">
        <w:rPr>
          <w:b/>
          <w:bCs/>
          <w:noProof/>
        </w:rPr>
        <w:drawing>
          <wp:inline distT="0" distB="0" distL="0" distR="0" wp14:anchorId="715E3459" wp14:editId="5FFCE21F">
            <wp:extent cx="5943600" cy="167513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E37D" w14:textId="58BBDD9B" w:rsidR="001E3F13" w:rsidRDefault="001E3F13" w:rsidP="001E3F13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</w:p>
    <w:p w14:paraId="6373F95E" w14:textId="24AEEDE9" w:rsidR="001E3F13" w:rsidRDefault="001E3F13" w:rsidP="001E3F13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5E9B997" w14:textId="21D813CA" w:rsidR="001E3F13" w:rsidRPr="002F3627" w:rsidRDefault="007B5D94" w:rsidP="001E3F13">
      <w:r w:rsidRPr="007B5D94">
        <w:rPr>
          <w:noProof/>
        </w:rPr>
        <w:drawing>
          <wp:inline distT="0" distB="0" distL="0" distR="0" wp14:anchorId="797BEDB8" wp14:editId="6789A276">
            <wp:extent cx="5943600" cy="1675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1DE72" w14:textId="77777777" w:rsidR="00E34FDC" w:rsidRDefault="00E34FDC" w:rsidP="002B6EB4">
      <w:pPr>
        <w:rPr>
          <w:b/>
          <w:bCs/>
        </w:rPr>
      </w:pPr>
    </w:p>
    <w:p w14:paraId="355A1E20" w14:textId="77777777" w:rsidR="00E34FDC" w:rsidRDefault="00E34FDC" w:rsidP="002B6EB4">
      <w:pPr>
        <w:rPr>
          <w:b/>
          <w:bCs/>
        </w:rPr>
      </w:pPr>
    </w:p>
    <w:p w14:paraId="59F3682C" w14:textId="77777777" w:rsidR="00E34FDC" w:rsidRDefault="00E34FDC" w:rsidP="002B6EB4">
      <w:pPr>
        <w:rPr>
          <w:b/>
          <w:bCs/>
        </w:rPr>
      </w:pPr>
    </w:p>
    <w:p w14:paraId="4284E731" w14:textId="77777777" w:rsidR="00E34FDC" w:rsidRDefault="00E34FDC" w:rsidP="002B6EB4">
      <w:pPr>
        <w:rPr>
          <w:b/>
          <w:bCs/>
        </w:rPr>
      </w:pPr>
    </w:p>
    <w:p w14:paraId="226933F8" w14:textId="77777777" w:rsidR="00E34FDC" w:rsidRDefault="00E34FDC" w:rsidP="002B6EB4">
      <w:pPr>
        <w:rPr>
          <w:b/>
          <w:bCs/>
        </w:rPr>
      </w:pPr>
    </w:p>
    <w:p w14:paraId="20B8366B" w14:textId="77777777" w:rsidR="00E34FDC" w:rsidRDefault="00E34FDC" w:rsidP="002B6EB4">
      <w:pPr>
        <w:rPr>
          <w:b/>
          <w:bCs/>
        </w:rPr>
      </w:pPr>
    </w:p>
    <w:p w14:paraId="4983F5FC" w14:textId="38FB6E03" w:rsidR="002B6EB4" w:rsidRDefault="002B6EB4" w:rsidP="002B6EB4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>- SSGA (N, Pc)</w:t>
      </w:r>
    </w:p>
    <w:p w14:paraId="61082801" w14:textId="2F1098F1" w:rsidR="00E86786" w:rsidRDefault="00E86786" w:rsidP="002B6EB4">
      <w:pPr>
        <w:rPr>
          <w:b/>
          <w:bCs/>
        </w:rPr>
      </w:pPr>
      <w:r w:rsidRPr="00E86786">
        <w:rPr>
          <w:b/>
          <w:bCs/>
          <w:noProof/>
        </w:rPr>
        <w:drawing>
          <wp:inline distT="0" distB="0" distL="0" distR="0" wp14:anchorId="2AC80F19" wp14:editId="6E89A34C">
            <wp:extent cx="5943600" cy="1675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0315" w14:textId="77777777" w:rsidR="00802103" w:rsidRDefault="00802103" w:rsidP="0089504B">
      <w:pPr>
        <w:rPr>
          <w:b/>
          <w:bCs/>
        </w:rPr>
      </w:pPr>
    </w:p>
    <w:p w14:paraId="4E29F460" w14:textId="4B1C2ECB" w:rsidR="001E3F13" w:rsidRDefault="002B6EB4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 SSGA (N, Pc)</w:t>
      </w:r>
    </w:p>
    <w:p w14:paraId="144B8473" w14:textId="3A4B1E1A" w:rsidR="00993D8F" w:rsidRDefault="00993D8F" w:rsidP="0089504B">
      <w:pPr>
        <w:rPr>
          <w:b/>
          <w:bCs/>
        </w:rPr>
      </w:pPr>
      <w:r w:rsidRPr="00993D8F">
        <w:rPr>
          <w:b/>
          <w:bCs/>
          <w:noProof/>
        </w:rPr>
        <w:drawing>
          <wp:inline distT="0" distB="0" distL="0" distR="0" wp14:anchorId="6ECE9B77" wp14:editId="6B21D2D8">
            <wp:extent cx="5943600" cy="167513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C2C0" w14:textId="77777777" w:rsidR="00802103" w:rsidRDefault="00802103" w:rsidP="0089504B">
      <w:pPr>
        <w:rPr>
          <w:b/>
          <w:bCs/>
        </w:rPr>
      </w:pPr>
    </w:p>
    <w:p w14:paraId="516AC5AF" w14:textId="3160F9ED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7B4AE5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89504B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 w:rsidR="007B4AE5">
        <w:rPr>
          <w:b/>
          <w:bCs/>
        </w:rPr>
        <w:t>, 1</w:t>
      </w:r>
      <w:r w:rsidRPr="002F3627">
        <w:rPr>
          <w:b/>
          <w:bCs/>
        </w:rPr>
        <w:t>)</w:t>
      </w:r>
    </w:p>
    <w:p w14:paraId="2E476E6D" w14:textId="0B549627" w:rsidR="00C54A61" w:rsidRDefault="00C54A61" w:rsidP="0089504B">
      <w:pPr>
        <w:rPr>
          <w:b/>
          <w:bCs/>
        </w:rPr>
      </w:pPr>
      <w:r w:rsidRPr="00C54A61">
        <w:rPr>
          <w:b/>
          <w:bCs/>
          <w:noProof/>
        </w:rPr>
        <w:drawing>
          <wp:inline distT="0" distB="0" distL="0" distR="0" wp14:anchorId="4711145C" wp14:editId="3316DF2C">
            <wp:extent cx="5943600" cy="16751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A407" w14:textId="7A285E40" w:rsidR="0097114D" w:rsidRDefault="0097114D">
      <w:pPr>
        <w:rPr>
          <w:b/>
          <w:bCs/>
        </w:rPr>
      </w:pPr>
    </w:p>
    <w:p w14:paraId="001EA736" w14:textId="33017FC3" w:rsidR="00EE1B5F" w:rsidRDefault="00EE1B5F">
      <w:pPr>
        <w:rPr>
          <w:b/>
          <w:bCs/>
        </w:rPr>
      </w:pPr>
    </w:p>
    <w:p w14:paraId="6FB5C567" w14:textId="2B62EF63" w:rsidR="00E619AC" w:rsidRDefault="00E619AC">
      <w:pPr>
        <w:rPr>
          <w:b/>
          <w:bCs/>
        </w:rPr>
      </w:pPr>
    </w:p>
    <w:p w14:paraId="0D868342" w14:textId="7C6629BA" w:rsidR="00E619AC" w:rsidRDefault="00E619AC">
      <w:pPr>
        <w:rPr>
          <w:b/>
          <w:bCs/>
        </w:rPr>
      </w:pPr>
    </w:p>
    <w:p w14:paraId="765BD1F5" w14:textId="0F7C6E62" w:rsidR="00E619AC" w:rsidRDefault="00E619AC">
      <w:pPr>
        <w:rPr>
          <w:b/>
          <w:bCs/>
        </w:rPr>
      </w:pPr>
    </w:p>
    <w:p w14:paraId="33A35F73" w14:textId="1D917AF2" w:rsidR="00C54A61" w:rsidRDefault="00C54A61">
      <w:pPr>
        <w:rPr>
          <w:b/>
          <w:bCs/>
        </w:rPr>
      </w:pPr>
    </w:p>
    <w:p w14:paraId="71266A48" w14:textId="69C83A39" w:rsidR="00C54A61" w:rsidRDefault="00C54A61">
      <w:pPr>
        <w:rPr>
          <w:b/>
          <w:bCs/>
        </w:rPr>
      </w:pPr>
    </w:p>
    <w:p w14:paraId="416E9677" w14:textId="4A8F3370" w:rsidR="00C54A61" w:rsidRDefault="00C54A61">
      <w:pPr>
        <w:rPr>
          <w:b/>
          <w:bCs/>
        </w:rPr>
      </w:pPr>
    </w:p>
    <w:p w14:paraId="72B53237" w14:textId="2C5462B7" w:rsidR="00C54A61" w:rsidRDefault="00C54A61">
      <w:pPr>
        <w:rPr>
          <w:b/>
          <w:bCs/>
        </w:rPr>
      </w:pPr>
    </w:p>
    <w:p w14:paraId="79FD8EBA" w14:textId="0F597327" w:rsidR="00E619AC" w:rsidRDefault="00E619AC">
      <w:pPr>
        <w:rPr>
          <w:b/>
          <w:bCs/>
        </w:rPr>
      </w:pPr>
    </w:p>
    <w:p w14:paraId="2B330AE8" w14:textId="404D1AB2" w:rsidR="00477FCD" w:rsidRDefault="00477FCD" w:rsidP="00116EB0">
      <w:pPr>
        <w:rPr>
          <w:b/>
          <w:bCs/>
        </w:rPr>
      </w:pPr>
      <w:r>
        <w:rPr>
          <w:b/>
          <w:bCs/>
        </w:rPr>
        <w:lastRenderedPageBreak/>
        <w:t>SSGA (N, SPc)</w:t>
      </w:r>
    </w:p>
    <w:p w14:paraId="55691AFF" w14:textId="7BE99454" w:rsidR="00045298" w:rsidRDefault="00E06BB5" w:rsidP="00116EB0">
      <w:pPr>
        <w:rPr>
          <w:b/>
          <w:bCs/>
        </w:rPr>
      </w:pPr>
      <w:r w:rsidRPr="00E06BB5">
        <w:rPr>
          <w:b/>
          <w:bCs/>
          <w:noProof/>
        </w:rPr>
        <w:drawing>
          <wp:inline distT="0" distB="0" distL="0" distR="0" wp14:anchorId="2531BD81" wp14:editId="5BF908E3">
            <wp:extent cx="5943600" cy="16751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8464" w14:textId="5659FDC4" w:rsidR="00116EB0" w:rsidRDefault="00116EB0" w:rsidP="00116EB0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</w:t>
      </w:r>
      <w:r w:rsidR="00847CEA">
        <w:rPr>
          <w:b/>
          <w:bCs/>
        </w:rPr>
        <w:t xml:space="preserve"> </w:t>
      </w:r>
      <w:r>
        <w:rPr>
          <w:b/>
          <w:bCs/>
        </w:rPr>
        <w:t>1</w:t>
      </w:r>
      <w:r w:rsidRPr="002F3627">
        <w:rPr>
          <w:b/>
          <w:bCs/>
        </w:rPr>
        <w:t>)</w:t>
      </w:r>
    </w:p>
    <w:p w14:paraId="342296E8" w14:textId="5E454751" w:rsidR="00116EB0" w:rsidRPr="00116EB0" w:rsidRDefault="00116EB0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="00021F69" w:rsidRPr="00021F69">
        <w:t xml:space="preserve"> </w:t>
      </w:r>
      <w:r w:rsidR="00021F69" w:rsidRPr="002F3627">
        <w:t>The final phenotype is min (1 genotype, 1 phenotype).</w:t>
      </w:r>
    </w:p>
    <w:p w14:paraId="07891ACD" w14:textId="0E5D75F1" w:rsidR="00DF07AC" w:rsidRDefault="00AB4798" w:rsidP="00C451E1">
      <w:pPr>
        <w:rPr>
          <w:b/>
          <w:bCs/>
        </w:rPr>
      </w:pPr>
      <w:r w:rsidRPr="00AB4798">
        <w:rPr>
          <w:b/>
          <w:bCs/>
          <w:noProof/>
        </w:rPr>
        <w:drawing>
          <wp:inline distT="0" distB="0" distL="0" distR="0" wp14:anchorId="328258D9" wp14:editId="1346A5FF">
            <wp:extent cx="5943600" cy="16751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D178" w14:textId="66E4E5DD" w:rsidR="00C451E1" w:rsidRDefault="00C451E1" w:rsidP="00C451E1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9A5564">
        <w:rPr>
          <w:b/>
          <w:bCs/>
        </w:rPr>
        <w:t>N</w:t>
      </w:r>
      <w:r w:rsidRPr="002F3627">
        <w:rPr>
          <w:b/>
          <w:bCs/>
        </w:rPr>
        <w:t>)</w:t>
      </w:r>
    </w:p>
    <w:p w14:paraId="1E5DAB2B" w14:textId="6DFC22D0" w:rsidR="00C451E1" w:rsidRPr="00DF07AC" w:rsidRDefault="00C451E1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Pr="00021F69"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 w:rsidR="00863810">
        <w:t>s</w:t>
      </w:r>
      <w:r w:rsidRPr="002F3627">
        <w:t>).</w:t>
      </w:r>
    </w:p>
    <w:p w14:paraId="7CC8CEED" w14:textId="68FF24F7" w:rsidR="00EC40DA" w:rsidRDefault="00032DAA" w:rsidP="00E619AC">
      <w:pPr>
        <w:rPr>
          <w:b/>
          <w:bCs/>
        </w:rPr>
      </w:pPr>
      <w:r w:rsidRPr="00032DAA">
        <w:rPr>
          <w:b/>
          <w:bCs/>
          <w:noProof/>
        </w:rPr>
        <w:drawing>
          <wp:inline distT="0" distB="0" distL="0" distR="0" wp14:anchorId="1F39FD1C" wp14:editId="16D5D3B9">
            <wp:extent cx="5943600" cy="16751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F97B2" w14:textId="77777777" w:rsidR="00714B83" w:rsidRDefault="00714B83" w:rsidP="00413F8E">
      <w:pPr>
        <w:rPr>
          <w:b/>
          <w:bCs/>
        </w:rPr>
      </w:pPr>
    </w:p>
    <w:p w14:paraId="2C89C3DE" w14:textId="77777777" w:rsidR="00714B83" w:rsidRDefault="00714B83" w:rsidP="00413F8E">
      <w:pPr>
        <w:rPr>
          <w:b/>
          <w:bCs/>
        </w:rPr>
      </w:pPr>
    </w:p>
    <w:p w14:paraId="7C8F986D" w14:textId="77777777" w:rsidR="00714B83" w:rsidRDefault="00714B83" w:rsidP="00413F8E">
      <w:pPr>
        <w:rPr>
          <w:b/>
          <w:bCs/>
        </w:rPr>
      </w:pPr>
    </w:p>
    <w:p w14:paraId="05009EE6" w14:textId="77777777" w:rsidR="00714B83" w:rsidRDefault="00714B83" w:rsidP="00413F8E">
      <w:pPr>
        <w:rPr>
          <w:b/>
          <w:bCs/>
        </w:rPr>
      </w:pPr>
    </w:p>
    <w:p w14:paraId="409D871A" w14:textId="799DB5D5" w:rsidR="00714B83" w:rsidRDefault="00714B83" w:rsidP="00413F8E">
      <w:pPr>
        <w:rPr>
          <w:b/>
          <w:bCs/>
        </w:rPr>
      </w:pPr>
    </w:p>
    <w:p w14:paraId="3255B7E6" w14:textId="77777777" w:rsidR="00D91D19" w:rsidRDefault="00D91D19" w:rsidP="00413F8E">
      <w:pPr>
        <w:rPr>
          <w:b/>
          <w:bCs/>
        </w:rPr>
      </w:pPr>
    </w:p>
    <w:p w14:paraId="2A2EB2F8" w14:textId="03DC971B" w:rsidR="00413F8E" w:rsidRDefault="00413F8E" w:rsidP="00413F8E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>- SSGA (N, SPc)</w:t>
      </w:r>
    </w:p>
    <w:p w14:paraId="1E6C53A2" w14:textId="4904076D" w:rsidR="00AA46F2" w:rsidRDefault="00AA46F2" w:rsidP="00413F8E">
      <w:pPr>
        <w:rPr>
          <w:b/>
          <w:bCs/>
        </w:rPr>
      </w:pPr>
      <w:r w:rsidRPr="00AA46F2">
        <w:rPr>
          <w:b/>
          <w:bCs/>
          <w:noProof/>
        </w:rPr>
        <w:drawing>
          <wp:inline distT="0" distB="0" distL="0" distR="0" wp14:anchorId="3A9DB558" wp14:editId="34635F0B">
            <wp:extent cx="5943600" cy="16751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9EF92" w14:textId="77777777" w:rsidR="002E6218" w:rsidRDefault="002E6218" w:rsidP="00413F8E">
      <w:pPr>
        <w:rPr>
          <w:b/>
          <w:bCs/>
        </w:rPr>
      </w:pPr>
    </w:p>
    <w:p w14:paraId="70A8DCBD" w14:textId="551AE32C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 SSGA (N, SPc)</w:t>
      </w:r>
    </w:p>
    <w:p w14:paraId="776232AD" w14:textId="04C66EC9" w:rsidR="00AA46F2" w:rsidRDefault="00AD6AF6" w:rsidP="00413F8E">
      <w:pPr>
        <w:rPr>
          <w:b/>
          <w:bCs/>
        </w:rPr>
      </w:pPr>
      <w:r w:rsidRPr="00AD6AF6">
        <w:rPr>
          <w:b/>
          <w:bCs/>
          <w:noProof/>
        </w:rPr>
        <w:drawing>
          <wp:inline distT="0" distB="0" distL="0" distR="0" wp14:anchorId="4B94C293" wp14:editId="5D34A13B">
            <wp:extent cx="5943600" cy="16751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991E" w14:textId="77777777" w:rsidR="002E6218" w:rsidRDefault="002E6218" w:rsidP="00413F8E">
      <w:pPr>
        <w:rPr>
          <w:b/>
          <w:bCs/>
        </w:rPr>
      </w:pPr>
    </w:p>
    <w:p w14:paraId="7BA0B442" w14:textId="2ECB3C14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413F8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)</w:t>
      </w:r>
    </w:p>
    <w:p w14:paraId="34A2C4E4" w14:textId="28D2E447" w:rsidR="00AC1043" w:rsidRDefault="00AC1043" w:rsidP="00413F8E">
      <w:pPr>
        <w:rPr>
          <w:b/>
          <w:bCs/>
        </w:rPr>
      </w:pPr>
      <w:r w:rsidRPr="00AC1043">
        <w:rPr>
          <w:b/>
          <w:bCs/>
          <w:noProof/>
        </w:rPr>
        <w:drawing>
          <wp:inline distT="0" distB="0" distL="0" distR="0" wp14:anchorId="3D8C506F" wp14:editId="1FEDAC0E">
            <wp:extent cx="5943600" cy="167513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9C71" w14:textId="77777777" w:rsidR="00AC1043" w:rsidRDefault="00AC1043" w:rsidP="00413F8E">
      <w:pPr>
        <w:rPr>
          <w:b/>
          <w:bCs/>
        </w:rPr>
      </w:pPr>
    </w:p>
    <w:p w14:paraId="6A9852AE" w14:textId="77777777" w:rsidR="00413F8E" w:rsidRDefault="00413F8E" w:rsidP="00413F8E">
      <w:pPr>
        <w:rPr>
          <w:b/>
          <w:bCs/>
        </w:rPr>
      </w:pPr>
    </w:p>
    <w:p w14:paraId="37309E72" w14:textId="5C94A324" w:rsidR="00237A9E" w:rsidRDefault="00237A9E" w:rsidP="00E619AC">
      <w:pPr>
        <w:rPr>
          <w:b/>
          <w:bCs/>
        </w:rPr>
      </w:pPr>
    </w:p>
    <w:p w14:paraId="67E0D730" w14:textId="37AC2903" w:rsidR="00E619AC" w:rsidRDefault="00E619AC" w:rsidP="00E619AC">
      <w:pPr>
        <w:rPr>
          <w:b/>
          <w:bCs/>
        </w:rPr>
      </w:pPr>
    </w:p>
    <w:p w14:paraId="62AE2EB5" w14:textId="4F42AEB1" w:rsidR="00E619AC" w:rsidRDefault="00E619AC" w:rsidP="00E619AC">
      <w:pPr>
        <w:rPr>
          <w:b/>
          <w:bCs/>
        </w:rPr>
      </w:pPr>
    </w:p>
    <w:p w14:paraId="4C34AD71" w14:textId="1BEEAC88" w:rsidR="00E619AC" w:rsidRDefault="00E619AC" w:rsidP="00E619AC">
      <w:pPr>
        <w:rPr>
          <w:b/>
          <w:bCs/>
        </w:rPr>
      </w:pPr>
    </w:p>
    <w:p w14:paraId="2E5DA723" w14:textId="59E1B95D" w:rsidR="00E619AC" w:rsidRDefault="00E619AC" w:rsidP="00E619AC">
      <w:pPr>
        <w:rPr>
          <w:b/>
          <w:bCs/>
        </w:rPr>
      </w:pPr>
    </w:p>
    <w:p w14:paraId="439101D9" w14:textId="2D00AC3D" w:rsidR="00E619AC" w:rsidRDefault="00E619AC" w:rsidP="00E619AC">
      <w:pPr>
        <w:rPr>
          <w:b/>
          <w:bCs/>
        </w:rPr>
      </w:pPr>
    </w:p>
    <w:p w14:paraId="0DDC61CD" w14:textId="5AA0AD71" w:rsidR="00E619AC" w:rsidRDefault="00E619AC" w:rsidP="00E619AC">
      <w:pPr>
        <w:rPr>
          <w:b/>
          <w:bCs/>
        </w:rPr>
      </w:pPr>
    </w:p>
    <w:p w14:paraId="17780EF6" w14:textId="73E2A352" w:rsidR="00354601" w:rsidRDefault="00354601" w:rsidP="00E619AC">
      <w:pPr>
        <w:rPr>
          <w:b/>
          <w:bCs/>
        </w:rPr>
      </w:pPr>
    </w:p>
    <w:p w14:paraId="34952217" w14:textId="1F9B2050" w:rsidR="005D3A00" w:rsidRDefault="00370D9E" w:rsidP="00E619AC">
      <w:pPr>
        <w:rPr>
          <w:b/>
          <w:bCs/>
        </w:rPr>
      </w:pPr>
      <w:r>
        <w:rPr>
          <w:b/>
          <w:bCs/>
        </w:rPr>
        <w:lastRenderedPageBreak/>
        <w:t xml:space="preserve">SSGA </w:t>
      </w:r>
      <w:r w:rsidRPr="002F3627">
        <w:rPr>
          <w:b/>
          <w:bCs/>
        </w:rPr>
        <w:t>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>c)</w:t>
      </w:r>
    </w:p>
    <w:p w14:paraId="507D124D" w14:textId="5E0379E4" w:rsidR="00642F0C" w:rsidRDefault="00A56EDD" w:rsidP="00506C64">
      <w:pPr>
        <w:rPr>
          <w:b/>
          <w:bCs/>
        </w:rPr>
      </w:pPr>
      <w:r w:rsidRPr="00A56EDD">
        <w:rPr>
          <w:b/>
          <w:bCs/>
          <w:noProof/>
        </w:rPr>
        <w:drawing>
          <wp:inline distT="0" distB="0" distL="0" distR="0" wp14:anchorId="46680F19" wp14:editId="6B3B8BD5">
            <wp:extent cx="5943600" cy="167513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6E2F" w14:textId="6C45E55D" w:rsidR="00506C64" w:rsidRDefault="00506C64" w:rsidP="00506C64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32508CB6" w14:textId="57818B08" w:rsidR="00506C64" w:rsidRPr="00506C64" w:rsidRDefault="00506C64" w:rsidP="00E619AC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 w:rsidR="00906FD1">
        <w:t xml:space="preserve"> </w:t>
      </w:r>
      <w:r w:rsidR="00906FD1" w:rsidRPr="002F3627">
        <w:t>The final phenotype is min (1 genotype, 1 phenotype).</w:t>
      </w:r>
    </w:p>
    <w:p w14:paraId="2745BAFF" w14:textId="441DAF8F" w:rsidR="005D3A00" w:rsidRDefault="00CF1AE5" w:rsidP="00E619AC">
      <w:pPr>
        <w:rPr>
          <w:b/>
          <w:bCs/>
        </w:rPr>
      </w:pPr>
      <w:r w:rsidRPr="00CF1AE5">
        <w:rPr>
          <w:b/>
          <w:bCs/>
          <w:noProof/>
        </w:rPr>
        <w:drawing>
          <wp:inline distT="0" distB="0" distL="0" distR="0" wp14:anchorId="41E4EAC0" wp14:editId="32456549">
            <wp:extent cx="5943600" cy="167513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1B1FB" w14:textId="77777777" w:rsidR="00642F0C" w:rsidRDefault="00642F0C" w:rsidP="00EA5FD5">
      <w:pPr>
        <w:rPr>
          <w:b/>
          <w:bCs/>
        </w:rPr>
      </w:pPr>
    </w:p>
    <w:p w14:paraId="7C74F6C3" w14:textId="265882AE" w:rsidR="00EA5FD5" w:rsidRDefault="00EA5FD5" w:rsidP="00EA5FD5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</w:p>
    <w:p w14:paraId="2E2B8416" w14:textId="673A574B" w:rsidR="00EA5FD5" w:rsidRPr="00506C64" w:rsidRDefault="00EA5FD5" w:rsidP="00EA5FD5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6558FD4" w14:textId="2C34022C" w:rsidR="00354FB2" w:rsidRDefault="00D84D04" w:rsidP="00E619AC">
      <w:pPr>
        <w:rPr>
          <w:b/>
          <w:bCs/>
        </w:rPr>
      </w:pPr>
      <w:r w:rsidRPr="00D84D04">
        <w:rPr>
          <w:b/>
          <w:bCs/>
          <w:noProof/>
        </w:rPr>
        <w:drawing>
          <wp:inline distT="0" distB="0" distL="0" distR="0" wp14:anchorId="62441C89" wp14:editId="2B525BB0">
            <wp:extent cx="5943600" cy="167513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93042" w14:textId="77777777" w:rsidR="00C47508" w:rsidRDefault="00C47508" w:rsidP="00E619AC">
      <w:pPr>
        <w:rPr>
          <w:b/>
          <w:bCs/>
        </w:rPr>
      </w:pPr>
    </w:p>
    <w:p w14:paraId="6BD310C5" w14:textId="77777777" w:rsidR="00C47508" w:rsidRDefault="00C47508" w:rsidP="00E619AC">
      <w:pPr>
        <w:rPr>
          <w:b/>
          <w:bCs/>
        </w:rPr>
      </w:pPr>
    </w:p>
    <w:p w14:paraId="7D8FA020" w14:textId="1D7CAE6D" w:rsidR="000F1F37" w:rsidRDefault="000F1F37" w:rsidP="00E342F2">
      <w:pPr>
        <w:rPr>
          <w:b/>
          <w:bCs/>
        </w:rPr>
      </w:pPr>
    </w:p>
    <w:p w14:paraId="533C4418" w14:textId="77777777" w:rsidR="00D91D19" w:rsidRDefault="00D91D19" w:rsidP="00E342F2">
      <w:pPr>
        <w:rPr>
          <w:b/>
          <w:bCs/>
        </w:rPr>
      </w:pPr>
    </w:p>
    <w:p w14:paraId="1042FCE0" w14:textId="77777777" w:rsidR="000F1F37" w:rsidRDefault="000F1F37" w:rsidP="00E342F2">
      <w:pPr>
        <w:rPr>
          <w:b/>
          <w:bCs/>
        </w:rPr>
      </w:pPr>
    </w:p>
    <w:p w14:paraId="7C9A67A9" w14:textId="09FED521" w:rsidR="00E342F2" w:rsidRDefault="00C47508" w:rsidP="00E342F2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2B8E3B55" w14:textId="41F3CB3C" w:rsidR="00085026" w:rsidRDefault="0075409D" w:rsidP="00E619AC">
      <w:pPr>
        <w:rPr>
          <w:b/>
          <w:bCs/>
        </w:rPr>
      </w:pPr>
      <w:r w:rsidRPr="0075409D">
        <w:rPr>
          <w:b/>
          <w:bCs/>
          <w:noProof/>
        </w:rPr>
        <w:drawing>
          <wp:inline distT="0" distB="0" distL="0" distR="0" wp14:anchorId="40C8864D" wp14:editId="019B787C">
            <wp:extent cx="5943600" cy="167513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7AAE" w14:textId="77777777" w:rsidR="00C47508" w:rsidRDefault="00C47508" w:rsidP="00E619AC">
      <w:pPr>
        <w:rPr>
          <w:b/>
          <w:bCs/>
        </w:rPr>
      </w:pPr>
    </w:p>
    <w:p w14:paraId="74E53DB3" w14:textId="5ADA4D19" w:rsidR="00C47508" w:rsidRDefault="00C47508" w:rsidP="00C47508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75A36320" w14:textId="50B78BD9" w:rsidR="00E619AC" w:rsidRDefault="00A056D3">
      <w:pPr>
        <w:rPr>
          <w:b/>
          <w:bCs/>
        </w:rPr>
      </w:pPr>
      <w:r w:rsidRPr="00A056D3">
        <w:rPr>
          <w:b/>
          <w:bCs/>
          <w:noProof/>
        </w:rPr>
        <w:drawing>
          <wp:inline distT="0" distB="0" distL="0" distR="0" wp14:anchorId="2C7CD654" wp14:editId="51630A1B">
            <wp:extent cx="5943600" cy="167513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2F37" w14:textId="702E3276" w:rsidR="00914FCE" w:rsidRDefault="00914FCE">
      <w:pPr>
        <w:rPr>
          <w:b/>
          <w:bCs/>
        </w:rPr>
      </w:pPr>
    </w:p>
    <w:p w14:paraId="3752BEC5" w14:textId="74C0F0E1" w:rsidR="00914FCE" w:rsidRDefault="00914FC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914FC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28E5E818" w14:textId="4A0D24E9" w:rsidR="002E6218" w:rsidRDefault="002E6218">
      <w:pPr>
        <w:rPr>
          <w:b/>
          <w:bCs/>
        </w:rPr>
      </w:pPr>
      <w:r w:rsidRPr="002E6218">
        <w:rPr>
          <w:b/>
          <w:bCs/>
          <w:noProof/>
        </w:rPr>
        <w:drawing>
          <wp:inline distT="0" distB="0" distL="0" distR="0" wp14:anchorId="14C3688E" wp14:editId="5D44ADC5">
            <wp:extent cx="5943600" cy="167513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DD077" w14:textId="45434C8E" w:rsidR="00D91D19" w:rsidRDefault="00D91D19">
      <w:pPr>
        <w:rPr>
          <w:b/>
          <w:bCs/>
        </w:rPr>
      </w:pPr>
    </w:p>
    <w:p w14:paraId="41DCD002" w14:textId="4F24B032" w:rsidR="00D91D19" w:rsidRDefault="00D91D19">
      <w:pPr>
        <w:rPr>
          <w:b/>
          <w:bCs/>
        </w:rPr>
      </w:pPr>
    </w:p>
    <w:p w14:paraId="4D885557" w14:textId="023EC905" w:rsidR="00D91D19" w:rsidRDefault="00D91D19">
      <w:pPr>
        <w:rPr>
          <w:b/>
          <w:bCs/>
        </w:rPr>
      </w:pPr>
    </w:p>
    <w:p w14:paraId="3DB27333" w14:textId="01FA2FB8" w:rsidR="00D91D19" w:rsidRDefault="00D91D19">
      <w:pPr>
        <w:rPr>
          <w:b/>
          <w:bCs/>
        </w:rPr>
      </w:pPr>
    </w:p>
    <w:p w14:paraId="76055532" w14:textId="45A25793" w:rsidR="00D91D19" w:rsidRDefault="00D91D19">
      <w:pPr>
        <w:rPr>
          <w:b/>
          <w:bCs/>
        </w:rPr>
      </w:pPr>
    </w:p>
    <w:p w14:paraId="00068F47" w14:textId="16B34759" w:rsidR="00D91D19" w:rsidRDefault="00D91D19">
      <w:pPr>
        <w:rPr>
          <w:b/>
          <w:bCs/>
        </w:rPr>
      </w:pPr>
    </w:p>
    <w:p w14:paraId="76C4EFC8" w14:textId="7C2FB9F7" w:rsidR="00D91D19" w:rsidRDefault="00D91D19">
      <w:pPr>
        <w:rPr>
          <w:b/>
          <w:bCs/>
        </w:rPr>
      </w:pPr>
    </w:p>
    <w:p w14:paraId="4DFE3F87" w14:textId="2DD7EF31" w:rsidR="00D91D19" w:rsidRDefault="00D91D19">
      <w:pPr>
        <w:rPr>
          <w:b/>
          <w:bCs/>
        </w:rPr>
      </w:pPr>
    </w:p>
    <w:p w14:paraId="4FFFF9C6" w14:textId="2A1E0C01" w:rsidR="00D91D19" w:rsidRDefault="00D91D19">
      <w:pPr>
        <w:rPr>
          <w:b/>
          <w:bCs/>
        </w:rPr>
      </w:pPr>
    </w:p>
    <w:p w14:paraId="5DBF4B7E" w14:textId="0EC00568" w:rsidR="00D91D19" w:rsidRDefault="00D91D19">
      <w:pPr>
        <w:rPr>
          <w:b/>
          <w:bCs/>
        </w:rPr>
      </w:pPr>
    </w:p>
    <w:p w14:paraId="0B0EBCE0" w14:textId="7AAEE0D5" w:rsidR="00805CA3" w:rsidRDefault="00805CA3" w:rsidP="00805CA3">
      <w:pPr>
        <w:rPr>
          <w:b/>
          <w:bCs/>
        </w:rPr>
      </w:pPr>
      <w:r>
        <w:rPr>
          <w:b/>
          <w:bCs/>
        </w:rPr>
        <w:lastRenderedPageBreak/>
        <w:t xml:space="preserve">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21F4576C" w14:textId="5F768AEF" w:rsidR="00805CA3" w:rsidRDefault="00C739E4" w:rsidP="00805CA3">
      <w:pPr>
        <w:rPr>
          <w:b/>
          <w:bCs/>
        </w:rPr>
      </w:pPr>
      <w:r w:rsidRPr="00C739E4">
        <w:rPr>
          <w:b/>
          <w:bCs/>
          <w:noProof/>
        </w:rPr>
        <w:drawing>
          <wp:inline distT="0" distB="0" distL="0" distR="0" wp14:anchorId="381E502A" wp14:editId="05D88BC4">
            <wp:extent cx="5943600" cy="16751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CDD85" w14:textId="258B2A55" w:rsidR="00C739E4" w:rsidRDefault="00C739E4" w:rsidP="00805CA3">
      <w:pPr>
        <w:rPr>
          <w:b/>
          <w:bCs/>
        </w:rPr>
      </w:pPr>
    </w:p>
    <w:p w14:paraId="29CFEAA7" w14:textId="2FB8EFDD" w:rsidR="00DE171B" w:rsidRDefault="00DE171B" w:rsidP="00DE171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</w:p>
    <w:p w14:paraId="64D6CE45" w14:textId="3A0F6E1A" w:rsidR="008162B6" w:rsidRDefault="008162B6" w:rsidP="00DE171B">
      <w:pPr>
        <w:rPr>
          <w:b/>
          <w:bCs/>
        </w:rPr>
      </w:pPr>
      <w:r w:rsidRPr="008162B6">
        <w:rPr>
          <w:b/>
          <w:bCs/>
          <w:noProof/>
        </w:rPr>
        <w:drawing>
          <wp:inline distT="0" distB="0" distL="0" distR="0" wp14:anchorId="7CFFA8B1" wp14:editId="37AA0BF5">
            <wp:extent cx="5943600" cy="1675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2469" w14:textId="11BCBE11" w:rsidR="00DE171B" w:rsidRDefault="00DE171B" w:rsidP="00DE171B">
      <w:pPr>
        <w:rPr>
          <w:b/>
          <w:bCs/>
        </w:rPr>
      </w:pPr>
    </w:p>
    <w:p w14:paraId="10D45790" w14:textId="3D2FEA6E" w:rsidR="00DE171B" w:rsidRDefault="00DE171B" w:rsidP="00DE171B">
      <w:pPr>
        <w:rPr>
          <w:b/>
          <w:bCs/>
        </w:rPr>
      </w:pPr>
    </w:p>
    <w:p w14:paraId="6102313C" w14:textId="77777777" w:rsidR="00DE171B" w:rsidRDefault="00DE171B" w:rsidP="00DE171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  <w:r>
        <w:rPr>
          <w:b/>
          <w:bCs/>
        </w:rPr>
        <w:t xml:space="preserve">-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724163DC" w14:textId="554B27BC" w:rsidR="00DE171B" w:rsidRPr="00DE171B" w:rsidRDefault="008162B6" w:rsidP="00DE171B">
      <w:pPr>
        <w:rPr>
          <w:b/>
          <w:bCs/>
        </w:rPr>
      </w:pPr>
      <w:r w:rsidRPr="008162B6">
        <w:rPr>
          <w:b/>
          <w:bCs/>
          <w:noProof/>
        </w:rPr>
        <w:drawing>
          <wp:inline distT="0" distB="0" distL="0" distR="0" wp14:anchorId="3F402F43" wp14:editId="6FAC791F">
            <wp:extent cx="5943600" cy="16751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D1BF" w14:textId="635AD046" w:rsidR="00C739E4" w:rsidRDefault="00C739E4" w:rsidP="00805CA3">
      <w:pPr>
        <w:rPr>
          <w:b/>
          <w:bCs/>
        </w:rPr>
      </w:pPr>
    </w:p>
    <w:p w14:paraId="2DF4E818" w14:textId="2778B251" w:rsidR="00651F58" w:rsidRDefault="00651F58" w:rsidP="00805CA3">
      <w:pPr>
        <w:rPr>
          <w:b/>
          <w:bCs/>
        </w:rPr>
      </w:pPr>
    </w:p>
    <w:p w14:paraId="5C5D9FD8" w14:textId="0ECA1A2E" w:rsidR="00651F58" w:rsidRDefault="00651F58" w:rsidP="00805CA3">
      <w:pPr>
        <w:rPr>
          <w:b/>
          <w:bCs/>
        </w:rPr>
      </w:pPr>
    </w:p>
    <w:p w14:paraId="7A5B2216" w14:textId="15379BDB" w:rsidR="00651F58" w:rsidRDefault="00651F58" w:rsidP="00805CA3">
      <w:pPr>
        <w:rPr>
          <w:b/>
          <w:bCs/>
        </w:rPr>
      </w:pPr>
    </w:p>
    <w:p w14:paraId="1162EFC3" w14:textId="1B94BF18" w:rsidR="00651F58" w:rsidRDefault="00651F58" w:rsidP="00805CA3">
      <w:pPr>
        <w:rPr>
          <w:b/>
          <w:bCs/>
        </w:rPr>
      </w:pPr>
    </w:p>
    <w:p w14:paraId="3473B87D" w14:textId="567952CC" w:rsidR="00651F58" w:rsidRDefault="00651F58" w:rsidP="00805CA3">
      <w:pPr>
        <w:rPr>
          <w:b/>
          <w:bCs/>
        </w:rPr>
      </w:pPr>
    </w:p>
    <w:p w14:paraId="076A4F94" w14:textId="147B90B9" w:rsidR="00651F58" w:rsidRDefault="00651F58" w:rsidP="00805CA3">
      <w:pPr>
        <w:rPr>
          <w:b/>
          <w:bCs/>
        </w:rPr>
      </w:pPr>
    </w:p>
    <w:p w14:paraId="636BC646" w14:textId="38A246B1" w:rsidR="00651F58" w:rsidRDefault="00651F58" w:rsidP="00805CA3">
      <w:pPr>
        <w:rPr>
          <w:b/>
          <w:bCs/>
        </w:rPr>
      </w:pPr>
    </w:p>
    <w:p w14:paraId="447ED748" w14:textId="5115BCF9" w:rsidR="00651F58" w:rsidRDefault="00651F58" w:rsidP="00805CA3">
      <w:pPr>
        <w:rPr>
          <w:b/>
          <w:bCs/>
        </w:rPr>
      </w:pPr>
    </w:p>
    <w:p w14:paraId="67BD9B0A" w14:textId="47D8EEE3" w:rsidR="00651F58" w:rsidRDefault="00651F58" w:rsidP="00651F58">
      <w:pPr>
        <w:rPr>
          <w:b/>
          <w:bCs/>
        </w:rPr>
      </w:pPr>
      <w:r>
        <w:rPr>
          <w:b/>
          <w:bCs/>
        </w:rPr>
        <w:lastRenderedPageBreak/>
        <w:t xml:space="preserve">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6FF1B91A" w14:textId="1AB22DD2" w:rsidR="00651F58" w:rsidRDefault="00D626CF" w:rsidP="00651F58">
      <w:pPr>
        <w:rPr>
          <w:b/>
          <w:bCs/>
        </w:rPr>
      </w:pPr>
      <w:r w:rsidRPr="00D626CF">
        <w:rPr>
          <w:b/>
          <w:bCs/>
        </w:rPr>
        <w:drawing>
          <wp:inline distT="0" distB="0" distL="0" distR="0" wp14:anchorId="409486F0" wp14:editId="35B7F46A">
            <wp:extent cx="5943600" cy="16751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71EEC" w14:textId="77777777" w:rsidR="00651F58" w:rsidRDefault="00651F58" w:rsidP="00651F58">
      <w:pPr>
        <w:rPr>
          <w:b/>
          <w:bCs/>
        </w:rPr>
      </w:pPr>
    </w:p>
    <w:p w14:paraId="5449FC9B" w14:textId="5064D8AB" w:rsidR="00651F58" w:rsidRDefault="00651F58" w:rsidP="00651F58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</w:p>
    <w:p w14:paraId="356C9AFB" w14:textId="0584ADA4" w:rsidR="00651F58" w:rsidRDefault="00D626CF" w:rsidP="00651F58">
      <w:pPr>
        <w:rPr>
          <w:b/>
          <w:bCs/>
        </w:rPr>
      </w:pPr>
      <w:r w:rsidRPr="00D626CF">
        <w:rPr>
          <w:b/>
          <w:bCs/>
        </w:rPr>
        <w:drawing>
          <wp:inline distT="0" distB="0" distL="0" distR="0" wp14:anchorId="4E0613C4" wp14:editId="63F0239C">
            <wp:extent cx="5943600" cy="16751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24C67" w14:textId="77777777" w:rsidR="00651F58" w:rsidRDefault="00651F58" w:rsidP="00651F58">
      <w:pPr>
        <w:rPr>
          <w:b/>
          <w:bCs/>
        </w:rPr>
      </w:pPr>
    </w:p>
    <w:p w14:paraId="7BB9CE40" w14:textId="77777777" w:rsidR="00651F58" w:rsidRDefault="00651F58" w:rsidP="00651F58">
      <w:pPr>
        <w:rPr>
          <w:b/>
          <w:bCs/>
        </w:rPr>
      </w:pPr>
    </w:p>
    <w:p w14:paraId="222A6E5B" w14:textId="0FABE45F" w:rsidR="00651F58" w:rsidRDefault="00651F58" w:rsidP="00651F58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 xml:space="preserve">c, 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>
        <w:rPr>
          <w:rFonts w:hint="eastAsia"/>
          <w:b/>
          <w:bCs/>
        </w:rPr>
        <w:t>)</w:t>
      </w:r>
      <w:r>
        <w:rPr>
          <w:b/>
          <w:bCs/>
        </w:rPr>
        <w:t xml:space="preserve">-SSGA </w:t>
      </w:r>
      <w:r w:rsidRPr="002F3627">
        <w:rPr>
          <w:b/>
          <w:bCs/>
        </w:rPr>
        <w:t>(</w:t>
      </w:r>
      <w:r>
        <w:rPr>
          <w:rFonts w:hint="eastAsia"/>
          <w:b/>
          <w:bCs/>
        </w:rPr>
        <w:t>U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>
        <w:rPr>
          <w:rFonts w:hint="eastAsia"/>
          <w:b/>
          <w:bCs/>
        </w:rPr>
        <w:t>P</w:t>
      </w:r>
      <w:r w:rsidRPr="002F3627">
        <w:rPr>
          <w:b/>
          <w:bCs/>
        </w:rPr>
        <w:t>c)</w:t>
      </w:r>
    </w:p>
    <w:p w14:paraId="50D84B56" w14:textId="2C84751C" w:rsidR="00651F58" w:rsidRPr="00DE171B" w:rsidRDefault="00D626CF" w:rsidP="00651F58">
      <w:pPr>
        <w:rPr>
          <w:b/>
          <w:bCs/>
        </w:rPr>
      </w:pPr>
      <w:r w:rsidRPr="00D626CF">
        <w:rPr>
          <w:b/>
          <w:bCs/>
        </w:rPr>
        <w:drawing>
          <wp:inline distT="0" distB="0" distL="0" distR="0" wp14:anchorId="708D7BC6" wp14:editId="6D020425">
            <wp:extent cx="5943600" cy="167513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EF783" w14:textId="77777777" w:rsidR="00651F58" w:rsidRDefault="00651F58" w:rsidP="00651F58">
      <w:pPr>
        <w:rPr>
          <w:b/>
          <w:bCs/>
        </w:rPr>
      </w:pPr>
    </w:p>
    <w:p w14:paraId="49FF71CD" w14:textId="77777777" w:rsidR="00651F58" w:rsidRDefault="00651F58" w:rsidP="00805CA3">
      <w:pPr>
        <w:rPr>
          <w:b/>
          <w:bCs/>
        </w:rPr>
      </w:pPr>
    </w:p>
    <w:p w14:paraId="779C1815" w14:textId="77777777" w:rsidR="00D91D19" w:rsidRDefault="00D91D19">
      <w:pPr>
        <w:rPr>
          <w:b/>
          <w:bCs/>
        </w:rPr>
      </w:pPr>
    </w:p>
    <w:p w14:paraId="61886ED7" w14:textId="4A1122C5" w:rsidR="00D91D19" w:rsidRDefault="00D91D19">
      <w:pPr>
        <w:rPr>
          <w:b/>
          <w:bCs/>
        </w:rPr>
      </w:pPr>
    </w:p>
    <w:p w14:paraId="0E6FB24A" w14:textId="6E1788BD" w:rsidR="00D91D19" w:rsidRDefault="00D91D19">
      <w:pPr>
        <w:rPr>
          <w:b/>
          <w:bCs/>
        </w:rPr>
      </w:pPr>
    </w:p>
    <w:p w14:paraId="17E59BEB" w14:textId="5E9B5784" w:rsidR="00D91D19" w:rsidRDefault="00D91D19">
      <w:pPr>
        <w:rPr>
          <w:b/>
          <w:bCs/>
        </w:rPr>
      </w:pPr>
    </w:p>
    <w:p w14:paraId="0879584B" w14:textId="323CF9F5" w:rsidR="00D91D19" w:rsidRDefault="00D91D19">
      <w:pPr>
        <w:rPr>
          <w:b/>
          <w:bCs/>
        </w:rPr>
      </w:pPr>
    </w:p>
    <w:p w14:paraId="684DF522" w14:textId="11C1FDFC" w:rsidR="00D91D19" w:rsidRDefault="00D91D19">
      <w:pPr>
        <w:rPr>
          <w:b/>
          <w:bCs/>
        </w:rPr>
      </w:pPr>
    </w:p>
    <w:p w14:paraId="5A395DD9" w14:textId="65D23B9A" w:rsidR="00D91D19" w:rsidRDefault="00D91D19">
      <w:pPr>
        <w:rPr>
          <w:b/>
          <w:bCs/>
        </w:rPr>
      </w:pPr>
    </w:p>
    <w:p w14:paraId="4D4560C1" w14:textId="77777777" w:rsidR="00D91D19" w:rsidRPr="00C27867" w:rsidRDefault="00D91D19">
      <w:pPr>
        <w:rPr>
          <w:b/>
          <w:bCs/>
        </w:rPr>
      </w:pPr>
    </w:p>
    <w:sectPr w:rsidR="00D91D19" w:rsidRPr="00C27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867"/>
    <w:rsid w:val="000204EA"/>
    <w:rsid w:val="00021F69"/>
    <w:rsid w:val="00032DAA"/>
    <w:rsid w:val="00045298"/>
    <w:rsid w:val="00085026"/>
    <w:rsid w:val="000864CE"/>
    <w:rsid w:val="000F1F37"/>
    <w:rsid w:val="00116EB0"/>
    <w:rsid w:val="001D3DD3"/>
    <w:rsid w:val="001E3F13"/>
    <w:rsid w:val="00237A9E"/>
    <w:rsid w:val="00271E4E"/>
    <w:rsid w:val="002744AB"/>
    <w:rsid w:val="00294B59"/>
    <w:rsid w:val="002B6EB4"/>
    <w:rsid w:val="002C2880"/>
    <w:rsid w:val="002D05CA"/>
    <w:rsid w:val="002E6218"/>
    <w:rsid w:val="002F3627"/>
    <w:rsid w:val="00354601"/>
    <w:rsid w:val="00354FB2"/>
    <w:rsid w:val="00363F92"/>
    <w:rsid w:val="00370D9E"/>
    <w:rsid w:val="003D2BDB"/>
    <w:rsid w:val="00413F8E"/>
    <w:rsid w:val="004531B2"/>
    <w:rsid w:val="00477FCD"/>
    <w:rsid w:val="00506C64"/>
    <w:rsid w:val="0056206D"/>
    <w:rsid w:val="005902A9"/>
    <w:rsid w:val="005D3A00"/>
    <w:rsid w:val="00614B40"/>
    <w:rsid w:val="006212AF"/>
    <w:rsid w:val="00642F0C"/>
    <w:rsid w:val="00651F58"/>
    <w:rsid w:val="00657A3F"/>
    <w:rsid w:val="00695740"/>
    <w:rsid w:val="00714B83"/>
    <w:rsid w:val="0075409D"/>
    <w:rsid w:val="007B4AE5"/>
    <w:rsid w:val="007B5D94"/>
    <w:rsid w:val="00802103"/>
    <w:rsid w:val="00805CA3"/>
    <w:rsid w:val="008162B6"/>
    <w:rsid w:val="00847CEA"/>
    <w:rsid w:val="00863810"/>
    <w:rsid w:val="00864912"/>
    <w:rsid w:val="0089504B"/>
    <w:rsid w:val="008C2AB3"/>
    <w:rsid w:val="00904F3A"/>
    <w:rsid w:val="00906FD1"/>
    <w:rsid w:val="00914FCE"/>
    <w:rsid w:val="0097114D"/>
    <w:rsid w:val="00982A7A"/>
    <w:rsid w:val="00993D8F"/>
    <w:rsid w:val="009A5564"/>
    <w:rsid w:val="00A056D3"/>
    <w:rsid w:val="00A222EA"/>
    <w:rsid w:val="00A56EDD"/>
    <w:rsid w:val="00A801B1"/>
    <w:rsid w:val="00A93CD1"/>
    <w:rsid w:val="00A9765A"/>
    <w:rsid w:val="00AA46F2"/>
    <w:rsid w:val="00AB0A04"/>
    <w:rsid w:val="00AB4798"/>
    <w:rsid w:val="00AC1043"/>
    <w:rsid w:val="00AD6AF6"/>
    <w:rsid w:val="00B650C4"/>
    <w:rsid w:val="00BA2851"/>
    <w:rsid w:val="00C27867"/>
    <w:rsid w:val="00C451E1"/>
    <w:rsid w:val="00C47508"/>
    <w:rsid w:val="00C54A61"/>
    <w:rsid w:val="00C739E4"/>
    <w:rsid w:val="00CE274B"/>
    <w:rsid w:val="00CF1AE5"/>
    <w:rsid w:val="00D2311C"/>
    <w:rsid w:val="00D626CF"/>
    <w:rsid w:val="00D84D04"/>
    <w:rsid w:val="00D91D19"/>
    <w:rsid w:val="00D92D28"/>
    <w:rsid w:val="00DE171B"/>
    <w:rsid w:val="00DF07AC"/>
    <w:rsid w:val="00E06BB5"/>
    <w:rsid w:val="00E342F2"/>
    <w:rsid w:val="00E34FDC"/>
    <w:rsid w:val="00E619AC"/>
    <w:rsid w:val="00E86786"/>
    <w:rsid w:val="00E91F6C"/>
    <w:rsid w:val="00EA5FD5"/>
    <w:rsid w:val="00EC40DA"/>
    <w:rsid w:val="00EE1B5F"/>
    <w:rsid w:val="00F047A8"/>
    <w:rsid w:val="00F77A54"/>
    <w:rsid w:val="00F92825"/>
    <w:rsid w:val="00FA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23F6C7"/>
  <w15:chartTrackingRefBased/>
  <w15:docId w15:val="{8B1F1413-B1AE-8140-BAE7-6120A6C7B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7A8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4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7A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customStyle="1" w:styleId="Compact">
    <w:name w:val="Compact"/>
    <w:basedOn w:val="BodyText"/>
    <w:qFormat/>
    <w:rsid w:val="00B650C4"/>
    <w:pPr>
      <w:spacing w:before="36" w:after="36" w:line="360" w:lineRule="auto"/>
    </w:pPr>
    <w:rPr>
      <w:rFonts w:asciiTheme="minorHAnsi" w:hAnsiTheme="minorHAnsi"/>
      <w:sz w:val="20"/>
      <w:lang w:eastAsia="en-US"/>
    </w:rPr>
  </w:style>
  <w:style w:type="table" w:customStyle="1" w:styleId="Table">
    <w:name w:val="Table"/>
    <w:semiHidden/>
    <w:unhideWhenUsed/>
    <w:qFormat/>
    <w:rsid w:val="00B650C4"/>
    <w:pPr>
      <w:spacing w:after="200"/>
    </w:pPr>
    <w:rPr>
      <w:sz w:val="20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650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50C4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3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5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26" Type="http://schemas.openxmlformats.org/officeDocument/2006/relationships/image" Target="media/image23.emf"/><Relationship Id="rId3" Type="http://schemas.openxmlformats.org/officeDocument/2006/relationships/webSettings" Target="webSettings.xml"/><Relationship Id="rId21" Type="http://schemas.openxmlformats.org/officeDocument/2006/relationships/image" Target="media/image18.emf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24" Type="http://schemas.openxmlformats.org/officeDocument/2006/relationships/image" Target="media/image21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fontTable" Target="fontTable.xml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0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Jiaojiao</dc:creator>
  <cp:keywords/>
  <dc:description/>
  <cp:lastModifiedBy>Mei Jiaojiao</cp:lastModifiedBy>
  <cp:revision>265</cp:revision>
  <cp:lastPrinted>2022-10-01T01:51:00Z</cp:lastPrinted>
  <dcterms:created xsi:type="dcterms:W3CDTF">2022-10-01T01:51:00Z</dcterms:created>
  <dcterms:modified xsi:type="dcterms:W3CDTF">2022-10-07T06:53:00Z</dcterms:modified>
</cp:coreProperties>
</file>